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1" w:name="registers"/>
      <w:r>
        <w:t xml:space="preserve">Registers</w:t>
      </w:r>
      <w:bookmarkEnd w:id="21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2" w:name="reg0"/>
      <w:r>
        <w:t xml:space="preserve">reg0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1"/>
      <w:r>
        <w:t xml:space="preserve">reg1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4" w:name="reg2"/>
      <w:r>
        <w:t xml:space="preserve">reg2</w:t>
      </w:r>
      <w:bookmarkEnd w:id="2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2359"/>
        <w:gridCol w:w="35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1"/>
      </w:pPr>
      <w:bookmarkStart w:id="25" w:name="reg3"/>
      <w:r>
        <w:t xml:space="preserve">reg3</w:t>
      </w:r>
      <w:bookmarkEnd w:id="2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6" w:name="reg4"/>
      <w:r>
        <w:t xml:space="preserve">reg4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7" w:name="reg5"/>
      <w:r>
        <w:t xml:space="preserve">reg5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8" w:name="reg6"/>
      <w:r>
        <w:t xml:space="preserve">reg6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9" w:name="reg7"/>
      <w:r>
        <w:t xml:space="preserve">reg7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dc0b6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17-12-14T21:13:08Z</dcterms:created>
  <dcterms:modified xsi:type="dcterms:W3CDTF">2017-12-14T21:13:08Z</dcterms:modified>
</cp:coreProperties>
</file>